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DD4E9C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2.1. – 26.1.2024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DD4E9C" w:rsidTr="00EC77A3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I KRUH S NAMAZOM OD MARELICE , ČAJ ŠKOLSKI 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šipak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5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D4E9C" w:rsidTr="00E42C0A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GRAŠKA S NJOKIMA , SAVIJAČA S VIŠNJAMA , ŠKOLSK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0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D4E9C" w:rsidTr="00893236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OKO ZDRAVE KUGLICE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D4E9C" w:rsidTr="00A92EAA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TJESTENINA S MLJEVENIM JUNEĆIM MESOM , BISTRA GOVEĐA JUHA , ČAJNI KOLUTIĆI , ZELENA SALAT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1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D4E9C" w:rsidTr="0005641C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ALAT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D4E9C" w:rsidTr="00113BE4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CIKLA SALATA , KOLAČ OD KEKSA I ŠUMSKOG VOĆA , RIŽOTO S PILETINOM I BUTTERNUT TIKV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lastRenderedPageBreak/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D4E9C" w:rsidTr="00050AAD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IR GAUDA, JOGURT , ŠKOLSK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D4E9C" w:rsidTr="00164FBB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 PANIRANI PILEĆI ODREZAK I PIRE KRU</w:t>
            </w:r>
            <w:r>
              <w:rPr>
                <w:rFonts w:ascii="Segoe UI" w:eastAsia="Segoe UI" w:hAnsi="Segoe UI"/>
                <w:color w:val="495057"/>
              </w:rPr>
              <w:t xml:space="preserve">MPIR , COLESLAW SALAT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5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D4E9C" w:rsidTr="00F40CA2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A MASLACEM OD KIKIRIKIJ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D4E9C" w:rsidTr="00922367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D4E9C" w:rsidRPr="005B4B51" w:rsidRDefault="00DD4E9C" w:rsidP="00DD4E9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D4E9C" w:rsidRDefault="00DD4E9C" w:rsidP="00DD4E9C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I KRUH , BISKVITNI KOLAČ S ORAŠASTIM PLODOVIMA , VARIVO OD ZELENE</w:t>
            </w:r>
            <w:bookmarkStart w:id="0" w:name="_GoBack"/>
            <w:bookmarkEnd w:id="0"/>
            <w:r>
              <w:rPr>
                <w:rFonts w:ascii="Segoe UI" w:eastAsia="Segoe UI" w:hAnsi="Segoe UI"/>
                <w:color w:val="495057"/>
              </w:rPr>
              <w:t xml:space="preserve"> LEĆE, POVRĆA I NOKLIC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D4E9C" w:rsidRDefault="00DD4E9C" w:rsidP="00DD4E9C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7E19" w:rsidRDefault="009E7E19">
      <w:pPr>
        <w:spacing w:line="240" w:lineRule="auto"/>
      </w:pPr>
      <w:r>
        <w:separator/>
      </w:r>
    </w:p>
  </w:endnote>
  <w:endnote w:type="continuationSeparator" w:id="0">
    <w:p w:rsidR="009E7E19" w:rsidRDefault="009E7E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7E19" w:rsidRDefault="009E7E19">
      <w:pPr>
        <w:spacing w:line="240" w:lineRule="auto"/>
      </w:pPr>
      <w:r>
        <w:separator/>
      </w:r>
    </w:p>
  </w:footnote>
  <w:footnote w:type="continuationSeparator" w:id="0">
    <w:p w:rsidR="009E7E19" w:rsidRDefault="009E7E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62224"/>
    <w:rsid w:val="0058706F"/>
    <w:rsid w:val="005B4B51"/>
    <w:rsid w:val="005C3F30"/>
    <w:rsid w:val="006160CB"/>
    <w:rsid w:val="0076066F"/>
    <w:rsid w:val="009564D3"/>
    <w:rsid w:val="009615E7"/>
    <w:rsid w:val="009E7E19"/>
    <w:rsid w:val="009F063D"/>
    <w:rsid w:val="00B10549"/>
    <w:rsid w:val="00CB4D14"/>
    <w:rsid w:val="00CC0BD7"/>
    <w:rsid w:val="00D736D5"/>
    <w:rsid w:val="00DC0232"/>
    <w:rsid w:val="00DD4E9C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6FAE04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8</Words>
  <Characters>1759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4-01-18T14:00:00Z</dcterms:modified>
</cp:coreProperties>
</file>